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es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RF</w:t>
      </w:r>
    </w:p>
    <w:p>
      <w:pPr>
        <w:pStyle w:val="SourceCode"/>
      </w:pPr>
      <w:r>
        <w:rPr>
          <w:rStyle w:val="NormalTok"/>
        </w:rPr>
        <w:t xml:space="preserve">speci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df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pecies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speci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_v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peci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_v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_i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peci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_in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peci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_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peci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_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pecies_df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' parameter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pecies’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pecies’ parameters"/>
      </w:tblPr>
      <w:tblGrid>
        <w:gridCol w:w="802"/>
        <w:gridCol w:w="701"/>
        <w:gridCol w:w="701"/>
        <w:gridCol w:w="902"/>
        <w:gridCol w:w="601"/>
        <w:gridCol w:w="501"/>
        <w:gridCol w:w="701"/>
        <w:gridCol w:w="501"/>
        <w:gridCol w:w="601"/>
        <w:gridCol w:w="1002"/>
        <w:gridCol w:w="9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_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_m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_v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_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_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e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569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34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g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rh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.sq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.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5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e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i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8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8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.ac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m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1.6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es table</dc:title>
  <dc:creator>RF</dc:creator>
  <cp:keywords/>
  <dcterms:created xsi:type="dcterms:W3CDTF">2022-08-11T00:09:41Z</dcterms:created>
  <dcterms:modified xsi:type="dcterms:W3CDTF">2022-08-11T00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